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D55CB7">
            <wp:extent cx="4189863" cy="6444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918" cy="6520023"/>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5A3A608D">
            <wp:extent cx="4142095" cy="63710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8937" cy="6396998"/>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7A2512DD"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w:t>
      </w:r>
      <w:r w:rsidR="00184842">
        <w:t>Heavy alcohol use appears to have an unequal slope to that of the non/moderate users.</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3048F0F2" w:rsidR="00896CB3" w:rsidRDefault="005B613C" w:rsidP="005B613C">
      <w:r>
        <w:t>Or, simply that at least one of the</w:t>
      </w:r>
      <w:r w:rsidR="00373CB1">
        <w:t xml:space="preserve"> interaction</w:t>
      </w:r>
      <w:r>
        <w:t xml:space="preserve"> coefficients in the model is not zero, and that they would help explain the variance in the data greater than the intercept alone.</w:t>
      </w:r>
    </w:p>
    <w:p w14:paraId="6CC6A65D" w14:textId="59944BC2" w:rsidR="005B613C" w:rsidRDefault="00B87010" w:rsidP="005B613C">
      <w:pPr>
        <w:jc w:val="center"/>
      </w:pPr>
      <w:r>
        <w:rPr>
          <w:noProof/>
        </w:rPr>
        <w:drawing>
          <wp:inline distT="0" distB="0" distL="0" distR="0" wp14:anchorId="292B4744" wp14:editId="3FDF7533">
            <wp:extent cx="2982036" cy="18718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8820" cy="1907535"/>
                    </a:xfrm>
                    <a:prstGeom prst="rect">
                      <a:avLst/>
                    </a:prstGeom>
                  </pic:spPr>
                </pic:pic>
              </a:graphicData>
            </a:graphic>
          </wp:inline>
        </w:drawing>
      </w:r>
    </w:p>
    <w:p w14:paraId="09D41D64" w14:textId="221FAA9A"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r w:rsidR="00373CB1">
        <w:t xml:space="preserve"> </w:t>
      </w:r>
      <w:proofErr w:type="gramStart"/>
      <w:r w:rsidR="00373CB1">
        <w:t>Both of the interaction</w:t>
      </w:r>
      <w:proofErr w:type="gramEnd"/>
      <w:r w:rsidR="00373CB1">
        <w:t xml:space="preserve"> terms have </w:t>
      </w:r>
      <w:r w:rsidR="006D4568">
        <w:t xml:space="preserve">relatively </w:t>
      </w:r>
      <w:r w:rsidR="00373CB1">
        <w:t>high p-</w:t>
      </w:r>
      <w:r w:rsidR="00FD4489">
        <w:t>values;</w:t>
      </w:r>
      <w:r w:rsidR="00373CB1">
        <w:t xml:space="preserve"> however, it does appear visually that there is some difference with the group of heavy alcohol users</w:t>
      </w:r>
      <w:r w:rsidR="006D4568">
        <w:t xml:space="preserve"> and the overall model is significant at p &lt; 0.5</w:t>
      </w:r>
      <w:r w:rsidR="00373CB1">
        <w:t>:</w:t>
      </w:r>
    </w:p>
    <w:p w14:paraId="1CFE4367" w14:textId="6FA16FFB" w:rsidR="00373CB1" w:rsidRDefault="00373CB1" w:rsidP="00373CB1">
      <w:pPr>
        <w:jc w:val="center"/>
      </w:pPr>
      <w:r>
        <w:rPr>
          <w:noProof/>
        </w:rPr>
        <w:drawing>
          <wp:inline distT="0" distB="0" distL="0" distR="0" wp14:anchorId="1F51D94F" wp14:editId="56225E8C">
            <wp:extent cx="2920621" cy="4488948"/>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5879" cy="4543139"/>
                    </a:xfrm>
                    <a:prstGeom prst="rect">
                      <a:avLst/>
                    </a:prstGeom>
                  </pic:spPr>
                </pic:pic>
              </a:graphicData>
            </a:graphic>
          </wp:inline>
        </w:drawing>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lastRenderedPageBreak/>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1F207B8F" w:rsidR="00AE60CA" w:rsidRDefault="00334FA7" w:rsidP="007E39A3">
      <w:r>
        <w:t>Model 3</w:t>
      </w:r>
      <w:r w:rsidR="00014379">
        <w:t xml:space="preserve"> (from task 4)</w:t>
      </w:r>
      <w:r w:rsidR="00380DB4">
        <w:t xml:space="preserve"> with the additional interaction variables </w:t>
      </w:r>
      <w:r w:rsidR="00B7730D">
        <w:t xml:space="preserve">is the “full” model, and </w:t>
      </w:r>
      <w:r w:rsidR="00457237">
        <w:t xml:space="preserve">model 2 </w:t>
      </w:r>
      <w:r w:rsidR="00014379">
        <w:t>(</w:t>
      </w:r>
      <w:r w:rsidR="00457237">
        <w:t>from task 4</w:t>
      </w:r>
      <w:r w:rsidR="00014379">
        <w:t>)</w:t>
      </w:r>
      <w:r w:rsidR="00457237">
        <w:t xml:space="preserve">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23FD3CE1"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9B5921">
        <w:t>2</w:t>
      </w:r>
      <w:r w:rsidRPr="00491053">
        <w:t xml:space="preserve">) / [ </w:t>
      </w:r>
      <w:r w:rsidR="00C319A0">
        <w:rPr>
          <w:rFonts w:cs="Consolas"/>
          <w:color w:val="000000"/>
        </w:rPr>
        <w:t>5,231,592</w:t>
      </w:r>
      <w:r w:rsidRPr="00491053">
        <w:t>/ 30</w:t>
      </w:r>
      <w:r w:rsidR="00C319A0">
        <w:t>9</w:t>
      </w:r>
      <w:r w:rsidRPr="00491053">
        <w:t>]</w:t>
      </w:r>
    </w:p>
    <w:p w14:paraId="46A7CCBB" w14:textId="3BF84DC8" w:rsidR="00AE60CA" w:rsidRPr="00491053" w:rsidRDefault="00AE60CA" w:rsidP="00AE60CA">
      <w:pPr>
        <w:ind w:left="2160" w:firstLine="720"/>
      </w:pPr>
      <w:r w:rsidRPr="00491053">
        <w:t xml:space="preserve">= </w:t>
      </w:r>
      <w:r w:rsidR="003D0C5E">
        <w:rPr>
          <w:rFonts w:cs="Consolas"/>
          <w:color w:val="000000"/>
        </w:rPr>
        <w:t>29,277.89</w:t>
      </w:r>
      <w:r w:rsidRPr="00491053">
        <w:rPr>
          <w:rFonts w:cs="Consolas"/>
          <w:color w:val="000000"/>
        </w:rPr>
        <w:t xml:space="preserve"> </w:t>
      </w:r>
      <w:r w:rsidRPr="00491053">
        <w:t xml:space="preserve">/ </w:t>
      </w:r>
      <w:r w:rsidR="00C319A0">
        <w:rPr>
          <w:rFonts w:cs="Consolas"/>
          <w:color w:val="000000"/>
        </w:rPr>
        <w:t>16,930.72</w:t>
      </w:r>
    </w:p>
    <w:p w14:paraId="2E660A76" w14:textId="3FCCBDDC" w:rsidR="00AE60CA" w:rsidRDefault="00AE60CA" w:rsidP="00AE60CA">
      <w:pPr>
        <w:ind w:left="2160" w:firstLine="720"/>
        <w:rPr>
          <w:rFonts w:cs="Consolas"/>
          <w:b/>
          <w:bCs/>
          <w:color w:val="000000"/>
        </w:rPr>
      </w:pPr>
      <w:r w:rsidRPr="00491053">
        <w:t xml:space="preserve">= </w:t>
      </w:r>
      <w:r w:rsidRPr="00491053">
        <w:rPr>
          <w:rFonts w:cs="Consolas"/>
          <w:b/>
          <w:bCs/>
          <w:color w:val="000000"/>
        </w:rPr>
        <w:t>1.</w:t>
      </w:r>
      <w:r w:rsidR="003D0C5E">
        <w:rPr>
          <w:rFonts w:cs="Consolas"/>
          <w:b/>
          <w:bCs/>
          <w:color w:val="000000"/>
        </w:rPr>
        <w:t>7293</w:t>
      </w:r>
    </w:p>
    <w:p w14:paraId="2C9C7059" w14:textId="6B16F49E" w:rsidR="003D0C5E" w:rsidRPr="003D0C5E" w:rsidRDefault="003D0C5E" w:rsidP="003D0C5E">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309</w:t>
      </w:r>
      <w:r w:rsidRPr="00491053">
        <w:t xml:space="preserve">= </w:t>
      </w:r>
      <w:r w:rsidRPr="00491053">
        <w:rPr>
          <w:rFonts w:cs="Consolas"/>
          <w:b/>
          <w:bCs/>
        </w:rPr>
        <w:t>3.0254</w:t>
      </w:r>
      <w:r>
        <w:rPr>
          <w:rFonts w:cs="Consolas"/>
          <w:bCs/>
        </w:rPr>
        <w:t xml:space="preserve">, therefore we cannot reject the null hypothesis that fiber and alcohol </w:t>
      </w:r>
      <w:r w:rsidR="005F7F65">
        <w:rPr>
          <w:rFonts w:cs="Consolas"/>
          <w:bCs/>
        </w:rPr>
        <w:t>have no interaction.</w:t>
      </w:r>
    </w:p>
    <w:p w14:paraId="1C8D6AB7" w14:textId="3E91F16A" w:rsidR="003D0C5E" w:rsidRPr="00491053" w:rsidRDefault="003D0C5E" w:rsidP="003D0C5E">
      <w:pPr>
        <w:ind w:left="2160" w:firstLine="720"/>
        <w:rPr>
          <w:rFonts w:cs="Consolas"/>
          <w:color w:val="000000"/>
        </w:rPr>
      </w:pPr>
      <w:r>
        <w:rPr>
          <w:noProof/>
        </w:rPr>
        <w:drawing>
          <wp:inline distT="0" distB="0" distL="0" distR="0" wp14:anchorId="7FE73C88" wp14:editId="79EE7FD2">
            <wp:extent cx="3480179" cy="1027059"/>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10" cy="1032262"/>
                    </a:xfrm>
                    <a:prstGeom prst="rect">
                      <a:avLst/>
                    </a:prstGeom>
                  </pic:spPr>
                </pic:pic>
              </a:graphicData>
            </a:graphic>
          </wp:inline>
        </w:drawing>
      </w:r>
    </w:p>
    <w:p w14:paraId="65D40F1F" w14:textId="7143316A" w:rsidR="00CB174C" w:rsidRDefault="00C62DC3" w:rsidP="007E39A3">
      <w:pPr>
        <w:pStyle w:val="ListParagraph"/>
        <w:numPr>
          <w:ilvl w:val="0"/>
          <w:numId w:val="20"/>
        </w:numPr>
        <w:spacing w:after="0" w:line="240" w:lineRule="auto"/>
        <w:rPr>
          <w:rFonts w:cs="Times New Roman"/>
          <w:i/>
        </w:rPr>
      </w:pPr>
      <w:r>
        <w:t xml:space="preserve"> </w:t>
      </w:r>
      <w:r w:rsidR="00605924" w:rsidRPr="00605924">
        <w:rPr>
          <w:rFonts w:cs="Times New Roman"/>
          <w:i/>
        </w:rPr>
        <w:t xml:space="preserve">Now that you’ve been exposed to these modeling techniques, it is time for you to use them in practice.  Let’s examine more of the </w:t>
      </w:r>
      <w:proofErr w:type="spellStart"/>
      <w:r w:rsidR="00605924" w:rsidRPr="00605924">
        <w:rPr>
          <w:rFonts w:cs="Times New Roman"/>
          <w:i/>
        </w:rPr>
        <w:t>NutritionStudy</w:t>
      </w:r>
      <w:proofErr w:type="spellEnd"/>
      <w:r w:rsidR="00605924" w:rsidRPr="00605924">
        <w:rPr>
          <w:rFonts w:cs="Times New Roman"/>
          <w:i/>
        </w:rPr>
        <w:t xml:space="preserve"> data.   Use the above practiced techniques to determine if SMOKE, VITAMINS, or GENDER interacts with the FIBER variable and influences the amount of CHOLESTEROL.  Formulate hypotheses, construct essential variables (as necessary), conduct the analysis and report on the results.   Which categorical variables are most predictive of CHOLESTEROL, in conjunction with </w:t>
      </w:r>
      <w:proofErr w:type="gramStart"/>
      <w:r w:rsidR="00605924" w:rsidRPr="00605924">
        <w:rPr>
          <w:rFonts w:cs="Times New Roman"/>
          <w:i/>
        </w:rPr>
        <w:t>FIBER.</w:t>
      </w:r>
      <w:proofErr w:type="gramEnd"/>
    </w:p>
    <w:p w14:paraId="39CB9A5B" w14:textId="77777777" w:rsidR="002801AF" w:rsidRPr="002801AF" w:rsidRDefault="002801AF" w:rsidP="00B34153">
      <w:pPr>
        <w:pStyle w:val="ListParagraph"/>
        <w:spacing w:after="0" w:line="240" w:lineRule="auto"/>
        <w:ind w:left="360"/>
        <w:rPr>
          <w:rFonts w:cs="Times New Roman"/>
          <w:i/>
        </w:rPr>
      </w:pPr>
    </w:p>
    <w:p w14:paraId="42033786" w14:textId="77777777" w:rsidR="001B3682" w:rsidRDefault="006E6BBC" w:rsidP="009C30DF">
      <w:pPr>
        <w:ind w:left="360"/>
      </w:pPr>
      <w:r>
        <w:t xml:space="preserve">First, let’s examine the relationship between cholesterol levels and fiber/smoking. </w:t>
      </w:r>
    </w:p>
    <w:p w14:paraId="141F80ED" w14:textId="0A7AC757" w:rsidR="001B3682" w:rsidRDefault="001B3682" w:rsidP="001B3682">
      <w:pPr>
        <w:ind w:left="360"/>
        <w:jc w:val="center"/>
      </w:pPr>
      <w:r>
        <w:rPr>
          <w:noProof/>
        </w:rPr>
        <w:drawing>
          <wp:inline distT="0" distB="0" distL="0" distR="0" wp14:anchorId="425ACBEE" wp14:editId="6875CE5D">
            <wp:extent cx="3732663" cy="219091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6457" cy="2193138"/>
                    </a:xfrm>
                    <a:prstGeom prst="rect">
                      <a:avLst/>
                    </a:prstGeom>
                  </pic:spPr>
                </pic:pic>
              </a:graphicData>
            </a:graphic>
          </wp:inline>
        </w:drawing>
      </w:r>
    </w:p>
    <w:p w14:paraId="396350C6" w14:textId="22B81B45" w:rsidR="009C30DF" w:rsidRDefault="001B3682" w:rsidP="005F7BA9">
      <w:pPr>
        <w:ind w:left="360"/>
      </w:pPr>
      <w:r>
        <w:lastRenderedPageBreak/>
        <w:t xml:space="preserve">In the preceding model, we note that the significant terms are the intercept and </w:t>
      </w:r>
      <w:r w:rsidR="0067316D">
        <w:t>f</w:t>
      </w:r>
      <w:r>
        <w:t>iber, it appears that smoking and the interaction between fiber and smoking are not statistically significant.</w:t>
      </w:r>
      <w:r w:rsidR="005F7BA9">
        <w:t xml:space="preserve"> </w:t>
      </w:r>
      <w:r w:rsidR="006E6BBC">
        <w:t>We can visualize this interaction in the following graph</w:t>
      </w:r>
      <w:r w:rsidR="005D6EAE">
        <w:t>, noting the roughly equal lines and the large variances.</w:t>
      </w:r>
    </w:p>
    <w:p w14:paraId="3EF4D07E" w14:textId="58B6DBBA" w:rsidR="006E6BBC" w:rsidRDefault="006E6BBC" w:rsidP="006E6BBC">
      <w:pPr>
        <w:ind w:left="360"/>
        <w:jc w:val="center"/>
      </w:pPr>
      <w:r>
        <w:rPr>
          <w:noProof/>
        </w:rPr>
        <w:drawing>
          <wp:inline distT="0" distB="0" distL="0" distR="0" wp14:anchorId="74185A70" wp14:editId="519449AC">
            <wp:extent cx="3316406" cy="509726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4052" cy="5124385"/>
                    </a:xfrm>
                    <a:prstGeom prst="rect">
                      <a:avLst/>
                    </a:prstGeom>
                  </pic:spPr>
                </pic:pic>
              </a:graphicData>
            </a:graphic>
          </wp:inline>
        </w:drawing>
      </w:r>
    </w:p>
    <w:p w14:paraId="7A184F99" w14:textId="77777777" w:rsidR="0067316D" w:rsidRDefault="0067316D" w:rsidP="0067316D">
      <w:pPr>
        <w:ind w:left="360"/>
      </w:pPr>
    </w:p>
    <w:p w14:paraId="04791300" w14:textId="319B7E26" w:rsidR="00167DA8" w:rsidRDefault="0067316D" w:rsidP="00167DA8">
      <w:pPr>
        <w:ind w:left="360"/>
      </w:pPr>
      <w:r>
        <w:t>For vitamin use and fiber, we can the following terms generated from the model.</w:t>
      </w:r>
    </w:p>
    <w:p w14:paraId="35433E77" w14:textId="6595FB01" w:rsidR="0067316D" w:rsidRDefault="0067316D" w:rsidP="0067316D">
      <w:pPr>
        <w:ind w:left="360"/>
        <w:jc w:val="center"/>
      </w:pPr>
      <w:r>
        <w:rPr>
          <w:noProof/>
        </w:rPr>
        <w:drawing>
          <wp:inline distT="0" distB="0" distL="0" distR="0" wp14:anchorId="429670B1" wp14:editId="162D84C4">
            <wp:extent cx="2906973" cy="1966663"/>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4169" cy="1985062"/>
                    </a:xfrm>
                    <a:prstGeom prst="rect">
                      <a:avLst/>
                    </a:prstGeom>
                  </pic:spPr>
                </pic:pic>
              </a:graphicData>
            </a:graphic>
          </wp:inline>
        </w:drawing>
      </w:r>
    </w:p>
    <w:p w14:paraId="45CB3293" w14:textId="0A8B53B9" w:rsidR="0067316D" w:rsidRDefault="0067316D" w:rsidP="0067316D">
      <w:pPr>
        <w:ind w:left="360"/>
      </w:pPr>
      <w:r>
        <w:lastRenderedPageBreak/>
        <w:t xml:space="preserve">When fiber is used in conjunction with the </w:t>
      </w:r>
      <w:r w:rsidR="00B705A4">
        <w:t xml:space="preserve">various </w:t>
      </w:r>
      <w:r w:rsidR="00423D72">
        <w:t xml:space="preserve">vitamin </w:t>
      </w:r>
      <w:r w:rsidR="003A1593">
        <w:t>usage levels, it does not appear to have any statistically significant effect on cholesterol levels.</w:t>
      </w:r>
    </w:p>
    <w:p w14:paraId="1E17A5D1" w14:textId="17300062" w:rsidR="003A1593" w:rsidRDefault="003A1593" w:rsidP="003A1593">
      <w:pPr>
        <w:ind w:left="360"/>
        <w:jc w:val="center"/>
      </w:pPr>
      <w:r>
        <w:rPr>
          <w:noProof/>
        </w:rPr>
        <w:drawing>
          <wp:inline distT="0" distB="0" distL="0" distR="0" wp14:anchorId="57DDA440" wp14:editId="7BC97F20">
            <wp:extent cx="4293274" cy="65986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0202" cy="6624711"/>
                    </a:xfrm>
                    <a:prstGeom prst="rect">
                      <a:avLst/>
                    </a:prstGeom>
                  </pic:spPr>
                </pic:pic>
              </a:graphicData>
            </a:graphic>
          </wp:inline>
        </w:drawing>
      </w:r>
    </w:p>
    <w:p w14:paraId="278B6BC5" w14:textId="458A9AC0" w:rsidR="003A1593" w:rsidRDefault="003A1593" w:rsidP="003A1593">
      <w:pPr>
        <w:ind w:left="360"/>
      </w:pPr>
      <w:r>
        <w:t xml:space="preserve">We can also confirm with the results of a type II </w:t>
      </w:r>
      <w:proofErr w:type="spellStart"/>
      <w:r>
        <w:t>anova</w:t>
      </w:r>
      <w:proofErr w:type="spellEnd"/>
      <w:r>
        <w:t xml:space="preserve"> test:</w:t>
      </w:r>
    </w:p>
    <w:p w14:paraId="715F9FE6" w14:textId="196C51AB" w:rsidR="003A1593" w:rsidRDefault="003A1593" w:rsidP="003A1593">
      <w:pPr>
        <w:ind w:left="360"/>
        <w:jc w:val="center"/>
      </w:pPr>
      <w:r>
        <w:rPr>
          <w:noProof/>
        </w:rPr>
        <w:drawing>
          <wp:inline distT="0" distB="0" distL="0" distR="0" wp14:anchorId="6B85C10B" wp14:editId="054BBE7B">
            <wp:extent cx="3105150" cy="1343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5150" cy="1343025"/>
                    </a:xfrm>
                    <a:prstGeom prst="rect">
                      <a:avLst/>
                    </a:prstGeom>
                  </pic:spPr>
                </pic:pic>
              </a:graphicData>
            </a:graphic>
          </wp:inline>
        </w:drawing>
      </w:r>
    </w:p>
    <w:p w14:paraId="00933A46" w14:textId="3DDD911C" w:rsidR="00884065" w:rsidRDefault="003A1593" w:rsidP="00884065">
      <w:pPr>
        <w:ind w:left="360"/>
      </w:pPr>
      <w:r>
        <w:lastRenderedPageBreak/>
        <w:t>The next variable under consideration is the gender variable in conjunction with the fiber variable. The male and female lines in the following figure clearly exhibit different behavior than the preceding variables.</w:t>
      </w:r>
    </w:p>
    <w:p w14:paraId="7814ADEB" w14:textId="0372EE32" w:rsidR="003A1593" w:rsidRDefault="003A1593" w:rsidP="003A1593">
      <w:pPr>
        <w:ind w:left="360"/>
        <w:jc w:val="center"/>
      </w:pPr>
      <w:r>
        <w:rPr>
          <w:noProof/>
        </w:rPr>
        <w:drawing>
          <wp:inline distT="0" distB="0" distL="0" distR="0" wp14:anchorId="47CB0084" wp14:editId="3395588D">
            <wp:extent cx="4148919" cy="6376821"/>
            <wp:effectExtent l="0" t="0" r="444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4183" cy="6384911"/>
                    </a:xfrm>
                    <a:prstGeom prst="rect">
                      <a:avLst/>
                    </a:prstGeom>
                  </pic:spPr>
                </pic:pic>
              </a:graphicData>
            </a:graphic>
          </wp:inline>
        </w:drawing>
      </w:r>
    </w:p>
    <w:p w14:paraId="6B28A6E3" w14:textId="40104807" w:rsidR="003A1593" w:rsidRDefault="003A1593" w:rsidP="003A1593">
      <w:pPr>
        <w:ind w:left="360"/>
      </w:pPr>
      <w:r>
        <w:t xml:space="preserve">We can clearly see an effect on the cholesterol levels with this interaction </w:t>
      </w:r>
      <w:r w:rsidR="00A2745D">
        <w:t>considered</w:t>
      </w:r>
      <w:r>
        <w:t>.</w:t>
      </w:r>
      <w:r w:rsidR="00A2745D">
        <w:t xml:space="preserve"> For males, their cholesterol levels decrease sharply with increasing levels of fiber consumption, and a female’s cholesterol appear to increase with increasing amounts of fiber. We can also execute a type II ANOVA test to confirm our visual inspection:</w:t>
      </w:r>
    </w:p>
    <w:p w14:paraId="4BA801B8" w14:textId="6507C904" w:rsidR="00A2745D" w:rsidRDefault="00A2745D" w:rsidP="00A2745D">
      <w:pPr>
        <w:ind w:left="360"/>
        <w:jc w:val="center"/>
      </w:pPr>
      <w:r>
        <w:rPr>
          <w:noProof/>
        </w:rPr>
        <w:drawing>
          <wp:inline distT="0" distB="0" distL="0" distR="0" wp14:anchorId="179CCC4D" wp14:editId="0733B086">
            <wp:extent cx="2613025" cy="123610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5298" cy="1256099"/>
                    </a:xfrm>
                    <a:prstGeom prst="rect">
                      <a:avLst/>
                    </a:prstGeom>
                  </pic:spPr>
                </pic:pic>
              </a:graphicData>
            </a:graphic>
          </wp:inline>
        </w:drawing>
      </w:r>
    </w:p>
    <w:p w14:paraId="43F42241" w14:textId="31D52EE3" w:rsidR="004C6B76" w:rsidRPr="00214FB9" w:rsidRDefault="00775BC8" w:rsidP="00C021CA">
      <w:pPr>
        <w:pStyle w:val="Heading3"/>
        <w:rPr>
          <w:rFonts w:asciiTheme="minorHAnsi" w:hAnsiTheme="minorHAnsi"/>
        </w:rPr>
      </w:pPr>
      <w:r>
        <w:rPr>
          <w:rFonts w:asciiTheme="minorHAnsi" w:hAnsiTheme="minorHAnsi"/>
        </w:rPr>
        <w:lastRenderedPageBreak/>
        <w:t>Conclusion</w:t>
      </w:r>
    </w:p>
    <w:p w14:paraId="3D29AFB0" w14:textId="77777777" w:rsidR="007E6A5A" w:rsidRDefault="00081DE6" w:rsidP="007E6A5A">
      <w:pPr>
        <w:spacing w:line="480" w:lineRule="auto"/>
      </w:pPr>
      <w:r>
        <w:t xml:space="preserve">In this lab we explore the statistical technique known as </w:t>
      </w:r>
      <w:r w:rsidRPr="00081DE6">
        <w:t>ANCOVA</w:t>
      </w:r>
      <w:r>
        <w:t>, where we assess the impact of categorical values in conjunction with continuous variables.</w:t>
      </w:r>
      <w:r w:rsidR="00E3100C">
        <w:t xml:space="preserve"> We used the nutritional data collected from an observational study to assess the impacts of both types of variables of predicting an individual’s cholesterol levels.</w:t>
      </w:r>
      <w:r w:rsidR="00D56962">
        <w:t xml:space="preserve"> </w:t>
      </w:r>
    </w:p>
    <w:p w14:paraId="3616858C" w14:textId="2B1CF22B" w:rsidR="00775BC8" w:rsidRDefault="00D56962" w:rsidP="007E6A5A">
      <w:pPr>
        <w:spacing w:line="480" w:lineRule="auto"/>
      </w:pPr>
      <w:r>
        <w:t xml:space="preserve">We started by looking at the correlation between fiber and cholesterol, given that one of the underlying assumptions for ANCOVA models is that there is a linear </w:t>
      </w:r>
      <w:r w:rsidR="007E6A5A">
        <w:t xml:space="preserve">relationship between the dependent variable (cholesterol) and the covariate (fiber), we found a modest colinear association. We then fitted a simple linear model to the fiber variable and confirmed the normality of the residuals from the model. </w:t>
      </w:r>
    </w:p>
    <w:p w14:paraId="108332FE" w14:textId="218AD7F8" w:rsidR="007E6A5A" w:rsidRDefault="007E6A5A" w:rsidP="007E6A5A">
      <w:pPr>
        <w:spacing w:line="480" w:lineRule="auto"/>
      </w:pPr>
      <w:r>
        <w:t xml:space="preserve">Our first ANCOVA model was generated using cholesterol as the dependent variable, and fiber in conjunction with different predetermined cut-offs in alcohol use which were used to define a categorical variable. This model generated similar slopes for the predicted values and did not exhibit characteristics of having an impact on our dependent variable. </w:t>
      </w:r>
      <w:r w:rsidR="00FD1F52">
        <w:t xml:space="preserve">Our second model introduced interaction terms between the covariates to help explain </w:t>
      </w:r>
      <w:r w:rsidR="00C43A47">
        <w:t>individual’s cholesterol levels. We noted that the interactions between alcohol and fiber did not appear to be statistically significant, although the heavy alcohol use group did display distinct behavior when examining cholesterol. The nested f-test of these two models did not suggest that the additional interaction terms in the more complex model added significantly to the unexplained variance in the data.</w:t>
      </w:r>
    </w:p>
    <w:p w14:paraId="668C1796" w14:textId="7D2E6102" w:rsidR="00C43A47" w:rsidRDefault="00142457" w:rsidP="007E6A5A">
      <w:pPr>
        <w:spacing w:line="480" w:lineRule="auto"/>
      </w:pPr>
      <w:r>
        <w:t xml:space="preserve">Lastly, we looked at three additional categorical variables: smoking, gender and vitamin usage and their interactions with the fiber variable. Of the three additional </w:t>
      </w:r>
      <w:r w:rsidR="00C23D0E">
        <w:t xml:space="preserve">variables we considered, only the gender variable </w:t>
      </w:r>
      <w:r w:rsidR="00901B38">
        <w:t xml:space="preserve">appeared to have a statistically significant impact on the </w:t>
      </w:r>
      <w:r w:rsidR="0083226F">
        <w:t>individual’s</w:t>
      </w:r>
      <w:r w:rsidR="00901B38">
        <w:t xml:space="preserve"> cholesterol levels.</w:t>
      </w:r>
    </w:p>
    <w:p w14:paraId="774C82A8" w14:textId="4993163E" w:rsidR="0028481F" w:rsidRDefault="0083226F" w:rsidP="007E6A5A">
      <w:pPr>
        <w:spacing w:line="480" w:lineRule="auto"/>
      </w:pPr>
      <w:r>
        <w:t>The ANVOCA methods deployed in this lab were both informative and useful, and these techniques will undoubtedly come in useful in further research and analysis.</w:t>
      </w:r>
    </w:p>
    <w:p w14:paraId="2AC922BD" w14:textId="77777777" w:rsidR="0028481F" w:rsidRDefault="0028481F">
      <w:r>
        <w:br w:type="page"/>
      </w:r>
    </w:p>
    <w:p w14:paraId="190E203B" w14:textId="18A56345" w:rsidR="00775BC8" w:rsidRPr="00214FB9" w:rsidRDefault="0083226F" w:rsidP="00775BC8">
      <w:pPr>
        <w:pStyle w:val="Heading3"/>
        <w:rPr>
          <w:rFonts w:asciiTheme="minorHAnsi" w:hAnsiTheme="minorHAnsi"/>
        </w:rPr>
      </w:pPr>
      <w:r>
        <w:rPr>
          <w:rFonts w:asciiTheme="minorHAnsi" w:hAnsiTheme="minorHAnsi"/>
        </w:rPr>
        <w:lastRenderedPageBreak/>
        <w:t>BONUS</w:t>
      </w:r>
    </w:p>
    <w:p w14:paraId="2D385CAB" w14:textId="31C596E1" w:rsidR="008A4082" w:rsidRDefault="008A4082" w:rsidP="008A4082">
      <w:r>
        <w:t xml:space="preserve">The first </w:t>
      </w:r>
      <w:r w:rsidR="000E3618">
        <w:t>model we will explore is based upon the premise of using an individual’s diet and sex to predict their cholesterol levels.</w:t>
      </w:r>
      <w:r w:rsidR="004367B1">
        <w:t xml:space="preserve"> For this model, we will use the following variables: calories, fat, fiber and gender. From the preceding work, we have a strong indication that sex will have a large influence on an individual’s cholesterol.</w:t>
      </w:r>
    </w:p>
    <w:p w14:paraId="25598B7D" w14:textId="59E7AFC6" w:rsidR="004367B1" w:rsidRDefault="004367B1" w:rsidP="004367B1">
      <w:pPr>
        <w:jc w:val="center"/>
      </w:pPr>
      <w:r>
        <w:rPr>
          <w:noProof/>
        </w:rPr>
        <w:drawing>
          <wp:inline distT="0" distB="0" distL="0" distR="0" wp14:anchorId="7FEC2C7C" wp14:editId="23109A17">
            <wp:extent cx="2797791" cy="4300159"/>
            <wp:effectExtent l="0" t="0" r="317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2132" cy="4322201"/>
                    </a:xfrm>
                    <a:prstGeom prst="rect">
                      <a:avLst/>
                    </a:prstGeom>
                  </pic:spPr>
                </pic:pic>
              </a:graphicData>
            </a:graphic>
          </wp:inline>
        </w:drawing>
      </w:r>
    </w:p>
    <w:p w14:paraId="284F250F" w14:textId="391E9AB0" w:rsidR="004367B1" w:rsidRDefault="004367B1" w:rsidP="004367B1">
      <w:r>
        <w:t>The model summary can be seen below:</w:t>
      </w:r>
    </w:p>
    <w:p w14:paraId="66212388" w14:textId="0EE2D8D4" w:rsidR="004367B1" w:rsidRDefault="004367B1" w:rsidP="004367B1">
      <w:pPr>
        <w:jc w:val="center"/>
      </w:pPr>
      <w:r>
        <w:rPr>
          <w:noProof/>
        </w:rPr>
        <w:drawing>
          <wp:inline distT="0" distB="0" distL="0" distR="0" wp14:anchorId="7F1E56AF" wp14:editId="76A75ACC">
            <wp:extent cx="3739486" cy="23826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2889" cy="2397593"/>
                    </a:xfrm>
                    <a:prstGeom prst="rect">
                      <a:avLst/>
                    </a:prstGeom>
                  </pic:spPr>
                </pic:pic>
              </a:graphicData>
            </a:graphic>
          </wp:inline>
        </w:drawing>
      </w:r>
    </w:p>
    <w:p w14:paraId="2FA4FA15" w14:textId="64462EF6" w:rsidR="004367B1" w:rsidRDefault="004367B1" w:rsidP="004367B1">
      <w:pPr>
        <w:jc w:val="center"/>
        <w:rPr>
          <w:rFonts w:cs="Arial"/>
          <w:color w:val="222222"/>
          <w:shd w:val="clear" w:color="auto" w:fill="FFFFFF"/>
          <w:vertAlign w:val="subscript"/>
        </w:rPr>
      </w:pPr>
      <w:r>
        <w:t>Bonus Model 1: 22.7490 + 0.043</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rPr>
        <w:t xml:space="preserve"> + 1.9824</w:t>
      </w:r>
      <w:r w:rsidRPr="00491053">
        <w:rPr>
          <w:rFonts w:cs="Arial"/>
          <w:color w:val="222222"/>
          <w:shd w:val="clear" w:color="auto" w:fill="FFFFFF"/>
        </w:rPr>
        <w:t>β</w:t>
      </w:r>
      <w:r>
        <w:rPr>
          <w:rFonts w:cs="Arial"/>
          <w:color w:val="222222"/>
          <w:shd w:val="clear" w:color="auto" w:fill="FFFFFF"/>
          <w:vertAlign w:val="subscript"/>
        </w:rPr>
        <w:t xml:space="preserve">2 </w:t>
      </w:r>
      <w:r>
        <w:t>– 1.261</w:t>
      </w:r>
      <w:r w:rsidRPr="00491053">
        <w:rPr>
          <w:rFonts w:cs="Arial"/>
          <w:color w:val="222222"/>
          <w:shd w:val="clear" w:color="auto" w:fill="FFFFFF"/>
        </w:rPr>
        <w:t>β</w:t>
      </w:r>
      <w:r>
        <w:rPr>
          <w:rFonts w:cs="Arial"/>
          <w:color w:val="222222"/>
          <w:shd w:val="clear" w:color="auto" w:fill="FFFFFF"/>
          <w:vertAlign w:val="subscript"/>
        </w:rPr>
        <w:t xml:space="preserve">3 </w:t>
      </w:r>
      <w:r>
        <w:t>+ 179.0251</w:t>
      </w:r>
      <w:r w:rsidRPr="00491053">
        <w:rPr>
          <w:rFonts w:cs="Arial"/>
          <w:color w:val="222222"/>
          <w:shd w:val="clear" w:color="auto" w:fill="FFFFFF"/>
        </w:rPr>
        <w:t>β</w:t>
      </w:r>
      <w:r>
        <w:rPr>
          <w:rFonts w:cs="Arial"/>
          <w:color w:val="222222"/>
          <w:shd w:val="clear" w:color="auto" w:fill="FFFFFF"/>
          <w:vertAlign w:val="subscript"/>
        </w:rPr>
        <w:t xml:space="preserve">4 </w:t>
      </w:r>
      <w:r>
        <w:t>-10.1139</w:t>
      </w:r>
      <w:r w:rsidRPr="00491053">
        <w:rPr>
          <w:rFonts w:cs="Arial"/>
          <w:color w:val="222222"/>
          <w:shd w:val="clear" w:color="auto" w:fill="FFFFFF"/>
        </w:rPr>
        <w:t>β</w:t>
      </w:r>
      <w:r>
        <w:rPr>
          <w:rFonts w:cs="Arial"/>
          <w:color w:val="222222"/>
          <w:shd w:val="clear" w:color="auto" w:fill="FFFFFF"/>
          <w:vertAlign w:val="subscript"/>
        </w:rPr>
        <w:t>5</w:t>
      </w:r>
    </w:p>
    <w:p w14:paraId="6A00A7B2" w14:textId="448818A1" w:rsidR="004367B1" w:rsidRDefault="004367B1" w:rsidP="003817F5">
      <w:pPr>
        <w:jc w:val="center"/>
      </w:pPr>
      <w:r>
        <w:t xml:space="preserve">Where, </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vertAlign w:val="subscript"/>
        </w:rPr>
        <w:t xml:space="preserve"> </w:t>
      </w:r>
      <w:r>
        <w:t xml:space="preserve">= calories, </w:t>
      </w:r>
      <w:r w:rsidRPr="00491053">
        <w:rPr>
          <w:rFonts w:cs="Arial"/>
          <w:color w:val="222222"/>
          <w:shd w:val="clear" w:color="auto" w:fill="FFFFFF"/>
        </w:rPr>
        <w:t>β</w:t>
      </w:r>
      <w:r>
        <w:rPr>
          <w:rFonts w:cs="Arial"/>
          <w:color w:val="222222"/>
          <w:shd w:val="clear" w:color="auto" w:fill="FFFFFF"/>
          <w:vertAlign w:val="subscript"/>
        </w:rPr>
        <w:t xml:space="preserve">2 </w:t>
      </w:r>
      <w:r>
        <w:t xml:space="preserve">= fat, </w:t>
      </w:r>
      <w:r w:rsidRPr="00491053">
        <w:rPr>
          <w:rFonts w:cs="Arial"/>
          <w:color w:val="222222"/>
          <w:shd w:val="clear" w:color="auto" w:fill="FFFFFF"/>
        </w:rPr>
        <w:t>β</w:t>
      </w:r>
      <w:r>
        <w:rPr>
          <w:rFonts w:cs="Arial"/>
          <w:color w:val="222222"/>
          <w:shd w:val="clear" w:color="auto" w:fill="FFFFFF"/>
          <w:vertAlign w:val="subscript"/>
        </w:rPr>
        <w:t xml:space="preserve">3 </w:t>
      </w:r>
      <w:r>
        <w:t xml:space="preserve">= fiber, </w:t>
      </w:r>
      <w:r w:rsidRPr="00491053">
        <w:rPr>
          <w:rFonts w:cs="Arial"/>
          <w:color w:val="222222"/>
          <w:shd w:val="clear" w:color="auto" w:fill="FFFFFF"/>
        </w:rPr>
        <w:t>β</w:t>
      </w:r>
      <w:r>
        <w:rPr>
          <w:rFonts w:cs="Arial"/>
          <w:color w:val="222222"/>
          <w:shd w:val="clear" w:color="auto" w:fill="FFFFFF"/>
          <w:vertAlign w:val="subscript"/>
        </w:rPr>
        <w:t xml:space="preserve">4 </w:t>
      </w:r>
      <w:r>
        <w:t xml:space="preserve">= male, </w:t>
      </w:r>
      <w:r w:rsidRPr="00491053">
        <w:rPr>
          <w:rFonts w:cs="Arial"/>
          <w:color w:val="222222"/>
          <w:shd w:val="clear" w:color="auto" w:fill="FFFFFF"/>
        </w:rPr>
        <w:t>β</w:t>
      </w:r>
      <w:r>
        <w:rPr>
          <w:rFonts w:cs="Arial"/>
          <w:color w:val="222222"/>
          <w:shd w:val="clear" w:color="auto" w:fill="FFFFFF"/>
          <w:vertAlign w:val="subscript"/>
        </w:rPr>
        <w:t xml:space="preserve">5 </w:t>
      </w:r>
      <w:r>
        <w:t>= female</w:t>
      </w:r>
    </w:p>
    <w:p w14:paraId="184B07A3" w14:textId="1CD23464" w:rsidR="003817F5" w:rsidRDefault="004367B1" w:rsidP="003817F5">
      <w:pPr>
        <w:jc w:val="center"/>
      </w:pPr>
      <w:r>
        <w:lastRenderedPageBreak/>
        <w:t xml:space="preserve">We note the model has a </w:t>
      </w:r>
      <w:r w:rsidR="003817F5">
        <w:t>R</w:t>
      </w:r>
      <w:r w:rsidR="003817F5" w:rsidRPr="003817F5">
        <w:rPr>
          <w:vertAlign w:val="superscript"/>
        </w:rPr>
        <w:t>2</w:t>
      </w:r>
      <w:r w:rsidR="003817F5">
        <w:t xml:space="preserve"> value of 0.5469, denoting that approximately 55% of the variance in the data is explained by the model</w:t>
      </w:r>
      <w:r w:rsidR="0050675D">
        <w:t xml:space="preserve"> and a Gini score of .77, denoting a relatively high prediction accuracy</w:t>
      </w:r>
      <w:bookmarkStart w:id="0" w:name="_GoBack"/>
      <w:bookmarkEnd w:id="0"/>
      <w:r w:rsidR="003817F5">
        <w:t xml:space="preserve">. We can also look at a gain curve plot, which shows a green curve of a model with 100% prediction accuracy plotted against the area of that curve that our model accounts for with the blue </w:t>
      </w:r>
      <w:r w:rsidR="00EF5257">
        <w:t>line, of</w:t>
      </w:r>
      <w:r w:rsidR="003817F5">
        <w:t xml:space="preserve"> predicted values vs the actual values:</w:t>
      </w:r>
    </w:p>
    <w:p w14:paraId="2470BB1D" w14:textId="5597623D" w:rsidR="003817F5" w:rsidRDefault="003817F5" w:rsidP="0050675D">
      <w:pPr>
        <w:jc w:val="center"/>
      </w:pPr>
      <w:r>
        <w:t>Standard model fit</w:t>
      </w:r>
      <w:r>
        <w:t xml:space="preserve">, </w:t>
      </w:r>
      <w:r>
        <w:t>residuals</w:t>
      </w:r>
      <w:r>
        <w:t xml:space="preserve"> and gain</w:t>
      </w:r>
      <w:r>
        <w:t xml:space="preserve"> </w:t>
      </w:r>
      <w:r>
        <w:t xml:space="preserve">curve </w:t>
      </w:r>
      <w:r>
        <w:t>can be seen below:</w:t>
      </w:r>
    </w:p>
    <w:p w14:paraId="7C701CDA" w14:textId="6F6AD9F6" w:rsidR="0050675D" w:rsidRDefault="0050675D" w:rsidP="0050675D">
      <w:pPr>
        <w:jc w:val="center"/>
      </w:pPr>
      <w:r>
        <w:rPr>
          <w:noProof/>
        </w:rPr>
        <w:drawing>
          <wp:anchor distT="0" distB="0" distL="114300" distR="114300" simplePos="0" relativeHeight="251658240" behindDoc="0" locked="0" layoutInCell="1" allowOverlap="1" wp14:anchorId="71AE4A00" wp14:editId="5EDAF929">
            <wp:simplePos x="0" y="0"/>
            <wp:positionH relativeFrom="column">
              <wp:posOffset>3295650</wp:posOffset>
            </wp:positionH>
            <wp:positionV relativeFrom="paragraph">
              <wp:posOffset>315595</wp:posOffset>
            </wp:positionV>
            <wp:extent cx="3350260" cy="5213350"/>
            <wp:effectExtent l="0" t="0" r="2540" b="63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50260" cy="52133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AA093B1" wp14:editId="3EC4AD96">
            <wp:simplePos x="0" y="0"/>
            <wp:positionH relativeFrom="margin">
              <wp:align>left</wp:align>
            </wp:positionH>
            <wp:positionV relativeFrom="paragraph">
              <wp:posOffset>370205</wp:posOffset>
            </wp:positionV>
            <wp:extent cx="3288665" cy="5055235"/>
            <wp:effectExtent l="0" t="0" r="698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88665" cy="5055235"/>
                    </a:xfrm>
                    <a:prstGeom prst="rect">
                      <a:avLst/>
                    </a:prstGeom>
                  </pic:spPr>
                </pic:pic>
              </a:graphicData>
            </a:graphic>
            <wp14:sizeRelH relativeFrom="margin">
              <wp14:pctWidth>0</wp14:pctWidth>
            </wp14:sizeRelH>
            <wp14:sizeRelV relativeFrom="margin">
              <wp14:pctHeight>0</wp14:pctHeight>
            </wp14:sizeRelV>
          </wp:anchor>
        </w:drawing>
      </w:r>
    </w:p>
    <w:p w14:paraId="6C5545D6" w14:textId="52C6F839" w:rsidR="0050675D" w:rsidRDefault="0050675D" w:rsidP="0050675D">
      <w:pPr>
        <w:jc w:val="center"/>
      </w:pPr>
    </w:p>
    <w:p w14:paraId="1D120636" w14:textId="77777777" w:rsidR="0050675D" w:rsidRPr="003817F5" w:rsidRDefault="0050675D" w:rsidP="0050675D"/>
    <w:sectPr w:rsidR="0050675D" w:rsidRPr="003817F5" w:rsidSect="00382EEC">
      <w:footerReference w:type="default" r:id="rId3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43DCF" w14:textId="77777777" w:rsidR="00B6460F" w:rsidRDefault="00B6460F">
      <w:pPr>
        <w:spacing w:after="0" w:line="240" w:lineRule="auto"/>
      </w:pPr>
      <w:r>
        <w:separator/>
      </w:r>
    </w:p>
  </w:endnote>
  <w:endnote w:type="continuationSeparator" w:id="0">
    <w:p w14:paraId="2C1115F6" w14:textId="77777777" w:rsidR="00B6460F" w:rsidRDefault="00B64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ED863" w14:textId="77777777" w:rsidR="00B6460F" w:rsidRDefault="00B6460F">
      <w:pPr>
        <w:spacing w:after="0" w:line="240" w:lineRule="auto"/>
      </w:pPr>
      <w:r>
        <w:separator/>
      </w:r>
    </w:p>
  </w:footnote>
  <w:footnote w:type="continuationSeparator" w:id="0">
    <w:p w14:paraId="15B171F1" w14:textId="77777777" w:rsidR="00B6460F" w:rsidRDefault="00B646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4379"/>
    <w:rsid w:val="00044383"/>
    <w:rsid w:val="00044BE4"/>
    <w:rsid w:val="00081DE6"/>
    <w:rsid w:val="000B697B"/>
    <w:rsid w:val="000C0D90"/>
    <w:rsid w:val="000D3979"/>
    <w:rsid w:val="000D4DF8"/>
    <w:rsid w:val="000E3618"/>
    <w:rsid w:val="000E57CE"/>
    <w:rsid w:val="00103765"/>
    <w:rsid w:val="00122AB0"/>
    <w:rsid w:val="001414EF"/>
    <w:rsid w:val="00142457"/>
    <w:rsid w:val="0015520D"/>
    <w:rsid w:val="00167DA8"/>
    <w:rsid w:val="001812DE"/>
    <w:rsid w:val="00184842"/>
    <w:rsid w:val="00194DF6"/>
    <w:rsid w:val="001A562B"/>
    <w:rsid w:val="001B1B33"/>
    <w:rsid w:val="001B3682"/>
    <w:rsid w:val="001B3F7F"/>
    <w:rsid w:val="00214FB9"/>
    <w:rsid w:val="00215A06"/>
    <w:rsid w:val="00232A73"/>
    <w:rsid w:val="00235032"/>
    <w:rsid w:val="00244205"/>
    <w:rsid w:val="00270579"/>
    <w:rsid w:val="002801AF"/>
    <w:rsid w:val="0028481F"/>
    <w:rsid w:val="002C646A"/>
    <w:rsid w:val="002C7258"/>
    <w:rsid w:val="002D4FAC"/>
    <w:rsid w:val="00334FA7"/>
    <w:rsid w:val="00352C5E"/>
    <w:rsid w:val="003655E0"/>
    <w:rsid w:val="00372388"/>
    <w:rsid w:val="00373CB1"/>
    <w:rsid w:val="00380DB4"/>
    <w:rsid w:val="003817F5"/>
    <w:rsid w:val="00382EEC"/>
    <w:rsid w:val="003A1593"/>
    <w:rsid w:val="003A4485"/>
    <w:rsid w:val="003A49C1"/>
    <w:rsid w:val="003C582D"/>
    <w:rsid w:val="003D0C5E"/>
    <w:rsid w:val="00400D5C"/>
    <w:rsid w:val="00423D72"/>
    <w:rsid w:val="004367B1"/>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75D"/>
    <w:rsid w:val="00506858"/>
    <w:rsid w:val="00551956"/>
    <w:rsid w:val="00567BEB"/>
    <w:rsid w:val="005755CB"/>
    <w:rsid w:val="005B613C"/>
    <w:rsid w:val="005C0FF0"/>
    <w:rsid w:val="005C12A5"/>
    <w:rsid w:val="005C2F33"/>
    <w:rsid w:val="005D6EAE"/>
    <w:rsid w:val="005F7BA9"/>
    <w:rsid w:val="005F7F65"/>
    <w:rsid w:val="00605924"/>
    <w:rsid w:val="006410B6"/>
    <w:rsid w:val="0067316D"/>
    <w:rsid w:val="0069012E"/>
    <w:rsid w:val="00692A68"/>
    <w:rsid w:val="006B7021"/>
    <w:rsid w:val="006C501D"/>
    <w:rsid w:val="006D4568"/>
    <w:rsid w:val="006E6BBC"/>
    <w:rsid w:val="006F4D46"/>
    <w:rsid w:val="00731268"/>
    <w:rsid w:val="00740E71"/>
    <w:rsid w:val="0075072D"/>
    <w:rsid w:val="00775BC8"/>
    <w:rsid w:val="0078479D"/>
    <w:rsid w:val="00795A5A"/>
    <w:rsid w:val="00797E99"/>
    <w:rsid w:val="007A79FA"/>
    <w:rsid w:val="007E39A3"/>
    <w:rsid w:val="007E6A5A"/>
    <w:rsid w:val="00800777"/>
    <w:rsid w:val="00825C58"/>
    <w:rsid w:val="0083226F"/>
    <w:rsid w:val="00845714"/>
    <w:rsid w:val="00857881"/>
    <w:rsid w:val="00884065"/>
    <w:rsid w:val="0088418F"/>
    <w:rsid w:val="008842D3"/>
    <w:rsid w:val="00890D4D"/>
    <w:rsid w:val="008933E4"/>
    <w:rsid w:val="008939BF"/>
    <w:rsid w:val="00896CB3"/>
    <w:rsid w:val="008A4082"/>
    <w:rsid w:val="008B68A9"/>
    <w:rsid w:val="008D76E5"/>
    <w:rsid w:val="008F6B0B"/>
    <w:rsid w:val="00901B38"/>
    <w:rsid w:val="009024AF"/>
    <w:rsid w:val="00903193"/>
    <w:rsid w:val="00912D7C"/>
    <w:rsid w:val="00935825"/>
    <w:rsid w:val="00942A6C"/>
    <w:rsid w:val="009457BE"/>
    <w:rsid w:val="0095312A"/>
    <w:rsid w:val="00957257"/>
    <w:rsid w:val="00972564"/>
    <w:rsid w:val="00997D24"/>
    <w:rsid w:val="009A26F0"/>
    <w:rsid w:val="009A7376"/>
    <w:rsid w:val="009B5921"/>
    <w:rsid w:val="009C09A0"/>
    <w:rsid w:val="009C30DF"/>
    <w:rsid w:val="00A1310C"/>
    <w:rsid w:val="00A13A36"/>
    <w:rsid w:val="00A15B90"/>
    <w:rsid w:val="00A2745D"/>
    <w:rsid w:val="00A374BD"/>
    <w:rsid w:val="00A37909"/>
    <w:rsid w:val="00A64317"/>
    <w:rsid w:val="00A6780C"/>
    <w:rsid w:val="00A84AC8"/>
    <w:rsid w:val="00AE60CA"/>
    <w:rsid w:val="00B138DE"/>
    <w:rsid w:val="00B17C49"/>
    <w:rsid w:val="00B30BE8"/>
    <w:rsid w:val="00B34153"/>
    <w:rsid w:val="00B419AC"/>
    <w:rsid w:val="00B534E0"/>
    <w:rsid w:val="00B6460F"/>
    <w:rsid w:val="00B705A4"/>
    <w:rsid w:val="00B7730D"/>
    <w:rsid w:val="00B87010"/>
    <w:rsid w:val="00B920FA"/>
    <w:rsid w:val="00BC33EA"/>
    <w:rsid w:val="00C01164"/>
    <w:rsid w:val="00C021CA"/>
    <w:rsid w:val="00C23D0E"/>
    <w:rsid w:val="00C319A0"/>
    <w:rsid w:val="00C359F2"/>
    <w:rsid w:val="00C43A47"/>
    <w:rsid w:val="00C519B1"/>
    <w:rsid w:val="00C52CCC"/>
    <w:rsid w:val="00C62DC3"/>
    <w:rsid w:val="00C70870"/>
    <w:rsid w:val="00CB174C"/>
    <w:rsid w:val="00CB37DF"/>
    <w:rsid w:val="00CB62AB"/>
    <w:rsid w:val="00CC1399"/>
    <w:rsid w:val="00CC3E85"/>
    <w:rsid w:val="00CF3B0A"/>
    <w:rsid w:val="00CF6847"/>
    <w:rsid w:val="00D007F0"/>
    <w:rsid w:val="00D354DB"/>
    <w:rsid w:val="00D40BC3"/>
    <w:rsid w:val="00D43205"/>
    <w:rsid w:val="00D46A63"/>
    <w:rsid w:val="00D47A97"/>
    <w:rsid w:val="00D56962"/>
    <w:rsid w:val="00D57AA8"/>
    <w:rsid w:val="00D81632"/>
    <w:rsid w:val="00D82092"/>
    <w:rsid w:val="00DC0035"/>
    <w:rsid w:val="00E02D33"/>
    <w:rsid w:val="00E04D39"/>
    <w:rsid w:val="00E0751C"/>
    <w:rsid w:val="00E11FFC"/>
    <w:rsid w:val="00E3100C"/>
    <w:rsid w:val="00E34633"/>
    <w:rsid w:val="00E36D67"/>
    <w:rsid w:val="00E411AA"/>
    <w:rsid w:val="00E631E5"/>
    <w:rsid w:val="00E64D1C"/>
    <w:rsid w:val="00E9030D"/>
    <w:rsid w:val="00EB2077"/>
    <w:rsid w:val="00EC07D3"/>
    <w:rsid w:val="00EF5257"/>
    <w:rsid w:val="00F00543"/>
    <w:rsid w:val="00F26525"/>
    <w:rsid w:val="00F57462"/>
    <w:rsid w:val="00F66087"/>
    <w:rsid w:val="00F77803"/>
    <w:rsid w:val="00FD1F52"/>
    <w:rsid w:val="00FD4489"/>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57913376-DFCC-4B19-B0A6-E0F0BB386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527</TotalTime>
  <Pages>15</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8</cp:revision>
  <cp:lastPrinted>2019-08-01T18:01:00Z</cp:lastPrinted>
  <dcterms:created xsi:type="dcterms:W3CDTF">2018-10-06T17:09:00Z</dcterms:created>
  <dcterms:modified xsi:type="dcterms:W3CDTF">2019-08-0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